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E0AF3" w14:textId="00A94AED" w:rsidR="00652A64" w:rsidRDefault="00DD52B7" w:rsidP="007B14B3">
      <w:pPr>
        <w:pStyle w:val="NoSpacing"/>
      </w:pPr>
      <w:r>
        <w:t>Q1. Three coins are tossed simultaneously. Let X denote the number of times the coin comes up with heads. Compute the PMF and the CDF values for all possible values of X.</w:t>
      </w:r>
    </w:p>
    <w:p w14:paraId="79AC0963" w14:textId="1D5EFD40" w:rsidR="00DD52B7" w:rsidRDefault="00DD52B7">
      <w:r>
        <w:t>Ans.</w:t>
      </w:r>
    </w:p>
    <w:p w14:paraId="5519DB72" w14:textId="5D5C67CC" w:rsidR="00DD52B7" w:rsidRDefault="00DD52B7">
      <w:r>
        <w:rPr>
          <w:noProof/>
        </w:rPr>
        <w:drawing>
          <wp:inline distT="0" distB="0" distL="0" distR="0" wp14:anchorId="35E3C5D1" wp14:editId="25F60DE2">
            <wp:extent cx="4876800" cy="1463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139"/>
                    <a:stretch/>
                  </pic:blipFill>
                  <pic:spPr bwMode="auto">
                    <a:xfrm>
                      <a:off x="0" y="0"/>
                      <a:ext cx="487680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1A246" w14:textId="4205A361" w:rsidR="000F02AB" w:rsidRDefault="000F02AB">
      <w:pPr>
        <w:rPr>
          <w:b/>
          <w:bCs/>
          <w:u w:val="single"/>
        </w:rPr>
      </w:pPr>
      <w:r>
        <w:rPr>
          <w:b/>
          <w:bCs/>
          <w:u w:val="single"/>
        </w:rPr>
        <w:t>Test Cases:</w:t>
      </w:r>
    </w:p>
    <w:p w14:paraId="6D59A3AB" w14:textId="06653EC8" w:rsidR="000F02AB" w:rsidRPr="000F02AB" w:rsidRDefault="000F02AB">
      <w:pPr>
        <w:rPr>
          <w:b/>
          <w:bCs/>
        </w:rPr>
      </w:pPr>
      <w:r w:rsidRPr="000F02AB">
        <w:rPr>
          <w:b/>
          <w:bCs/>
        </w:rPr>
        <w:t>Test Case-1:</w:t>
      </w:r>
    </w:p>
    <w:p w14:paraId="75262E3C" w14:textId="2BCFFF0D" w:rsidR="000F02AB" w:rsidRDefault="000F02AB">
      <w:r w:rsidRPr="000F02AB">
        <w:t>X=0</w:t>
      </w:r>
    </w:p>
    <w:p w14:paraId="65785FC0" w14:textId="31B50103" w:rsidR="000F02AB" w:rsidRDefault="000F02AB">
      <w:r>
        <w:t>PMF=0.125</w:t>
      </w:r>
    </w:p>
    <w:p w14:paraId="07F49776" w14:textId="59DFB372" w:rsidR="000F02AB" w:rsidRPr="000F02AB" w:rsidRDefault="000F02AB">
      <w:pPr>
        <w:rPr>
          <w:b/>
          <w:bCs/>
        </w:rPr>
      </w:pPr>
      <w:r w:rsidRPr="000F02AB">
        <w:rPr>
          <w:b/>
          <w:bCs/>
        </w:rPr>
        <w:t>Test Case-2:</w:t>
      </w:r>
    </w:p>
    <w:p w14:paraId="75F40C48" w14:textId="14B66F64" w:rsidR="000F02AB" w:rsidRDefault="000F02AB">
      <w:r>
        <w:t>X=2</w:t>
      </w:r>
    </w:p>
    <w:p w14:paraId="35DC1829" w14:textId="5618D23C" w:rsidR="000F02AB" w:rsidRDefault="000F02AB">
      <w:r>
        <w:t>PMF=0.375</w:t>
      </w:r>
    </w:p>
    <w:p w14:paraId="114624F0" w14:textId="7AEEF502" w:rsidR="000F02AB" w:rsidRPr="000F02AB" w:rsidRDefault="000F02AB">
      <w:pPr>
        <w:rPr>
          <w:b/>
          <w:bCs/>
        </w:rPr>
      </w:pPr>
      <w:r w:rsidRPr="000F02AB">
        <w:rPr>
          <w:b/>
          <w:bCs/>
        </w:rPr>
        <w:t>Test Case-3:</w:t>
      </w:r>
    </w:p>
    <w:p w14:paraId="3C3A34E7" w14:textId="237C02F6" w:rsidR="000F02AB" w:rsidRDefault="000F02AB">
      <w:r>
        <w:t>X=3</w:t>
      </w:r>
    </w:p>
    <w:p w14:paraId="678A6EF5" w14:textId="54D4F4A9" w:rsidR="000F02AB" w:rsidRPr="000F02AB" w:rsidRDefault="000F02AB">
      <w:r>
        <w:t>PMF=0.125</w:t>
      </w:r>
    </w:p>
    <w:p w14:paraId="136AE1CF" w14:textId="77777777" w:rsidR="000F02AB" w:rsidRDefault="000F02AB">
      <w:pPr>
        <w:rPr>
          <w:b/>
          <w:bCs/>
          <w:u w:val="single"/>
        </w:rPr>
      </w:pPr>
    </w:p>
    <w:p w14:paraId="21015A6B" w14:textId="02AF14E1" w:rsidR="000F728E" w:rsidRDefault="000F728E" w:rsidP="000F728E"/>
    <w:p w14:paraId="11C0A241" w14:textId="01C6C08E" w:rsidR="000F02AB" w:rsidRDefault="000F02AB" w:rsidP="000F728E">
      <w:r>
        <w:t>Q2. Three coins are tossed simultaneously. Let X denote the number of times the coin comes up with heads. Compute the CDF values for all possible values of X.</w:t>
      </w:r>
    </w:p>
    <w:p w14:paraId="40D5AE19" w14:textId="6084DCDC" w:rsidR="000F02AB" w:rsidRDefault="000F02AB" w:rsidP="000F728E">
      <w:r>
        <w:rPr>
          <w:noProof/>
        </w:rPr>
        <w:drawing>
          <wp:inline distT="0" distB="0" distL="0" distR="0" wp14:anchorId="6419C45A" wp14:editId="14E2DA41">
            <wp:extent cx="4876800" cy="1276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629"/>
                    <a:stretch/>
                  </pic:blipFill>
                  <pic:spPr bwMode="auto">
                    <a:xfrm>
                      <a:off x="0" y="0"/>
                      <a:ext cx="48768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57557" w14:textId="3D237955" w:rsidR="000F02AB" w:rsidRDefault="000F02AB" w:rsidP="000F728E">
      <w:pPr>
        <w:rPr>
          <w:b/>
          <w:bCs/>
          <w:u w:val="single"/>
        </w:rPr>
      </w:pPr>
      <w:r>
        <w:rPr>
          <w:b/>
          <w:bCs/>
          <w:u w:val="single"/>
        </w:rPr>
        <w:t>Test Cases:</w:t>
      </w:r>
    </w:p>
    <w:p w14:paraId="14F27432" w14:textId="5EC26F9C" w:rsidR="000F02AB" w:rsidRPr="000F02AB" w:rsidRDefault="000F02AB" w:rsidP="000F728E">
      <w:pPr>
        <w:rPr>
          <w:b/>
          <w:bCs/>
        </w:rPr>
      </w:pPr>
      <w:r w:rsidRPr="000F02AB">
        <w:rPr>
          <w:b/>
          <w:bCs/>
        </w:rPr>
        <w:t>Test Case-1:</w:t>
      </w:r>
    </w:p>
    <w:p w14:paraId="6440A650" w14:textId="370A29CB" w:rsidR="000F02AB" w:rsidRDefault="000F02AB" w:rsidP="000F728E">
      <w:r>
        <w:t>X=0</w:t>
      </w:r>
    </w:p>
    <w:p w14:paraId="1BF2141C" w14:textId="623C8140" w:rsidR="000F02AB" w:rsidRDefault="000F02AB" w:rsidP="000F728E">
      <w:r>
        <w:t>CDF=0.125</w:t>
      </w:r>
    </w:p>
    <w:p w14:paraId="463751FC" w14:textId="68C97230" w:rsidR="000F02AB" w:rsidRPr="000F02AB" w:rsidRDefault="000F02AB" w:rsidP="000F728E">
      <w:pPr>
        <w:rPr>
          <w:b/>
          <w:bCs/>
        </w:rPr>
      </w:pPr>
      <w:r w:rsidRPr="000F02AB">
        <w:rPr>
          <w:b/>
          <w:bCs/>
        </w:rPr>
        <w:t>Test Case-2:</w:t>
      </w:r>
    </w:p>
    <w:p w14:paraId="132E81F1" w14:textId="4F058BC4" w:rsidR="000F02AB" w:rsidRDefault="000F02AB" w:rsidP="000F728E">
      <w:r>
        <w:lastRenderedPageBreak/>
        <w:t>X=1</w:t>
      </w:r>
    </w:p>
    <w:p w14:paraId="22CFAAB5" w14:textId="76320353" w:rsidR="000F02AB" w:rsidRDefault="000F02AB" w:rsidP="000F728E">
      <w:r>
        <w:t>CDF=0.5</w:t>
      </w:r>
    </w:p>
    <w:p w14:paraId="77B68D6C" w14:textId="08338576" w:rsidR="000F02AB" w:rsidRPr="000F02AB" w:rsidRDefault="000F02AB" w:rsidP="000F728E">
      <w:pPr>
        <w:rPr>
          <w:b/>
          <w:bCs/>
        </w:rPr>
      </w:pPr>
      <w:r w:rsidRPr="000F02AB">
        <w:rPr>
          <w:b/>
          <w:bCs/>
        </w:rPr>
        <w:t>Test Case-3:</w:t>
      </w:r>
    </w:p>
    <w:p w14:paraId="3B93BF42" w14:textId="288B88A0" w:rsidR="000F02AB" w:rsidRDefault="000F02AB" w:rsidP="000F728E">
      <w:r>
        <w:t>X=3</w:t>
      </w:r>
    </w:p>
    <w:p w14:paraId="0C05263D" w14:textId="2136B4EB" w:rsidR="000F02AB" w:rsidRDefault="000F02AB" w:rsidP="000F728E">
      <w:r>
        <w:t>CDF=1</w:t>
      </w:r>
    </w:p>
    <w:p w14:paraId="4AC76879" w14:textId="77777777" w:rsidR="000F02AB" w:rsidRPr="000F02AB" w:rsidRDefault="000F02AB" w:rsidP="000F728E"/>
    <w:p w14:paraId="1568B1ED" w14:textId="2F3982C9" w:rsidR="00DD52B7" w:rsidRDefault="00DD52B7">
      <w:r>
        <w:t>Q</w:t>
      </w:r>
      <w:r w:rsidR="000F02AB">
        <w:t>3</w:t>
      </w:r>
      <w:r>
        <w:t xml:space="preserve">. </w:t>
      </w:r>
      <w:r w:rsidRPr="00DD52B7">
        <w:t>Calculate the PMF of the random variable X. Assume that X can take on the values given in the file</w:t>
      </w:r>
      <w:r w:rsidR="000F02AB">
        <w:t xml:space="preserve"> (numbers.txt)</w:t>
      </w:r>
      <w:r w:rsidRPr="00DD52B7">
        <w:t>.</w:t>
      </w:r>
    </w:p>
    <w:p w14:paraId="4BBE6AF2" w14:textId="29BBD502" w:rsidR="00DD52B7" w:rsidRDefault="00DD52B7"/>
    <w:p w14:paraId="25E77AFB" w14:textId="0F497AC9" w:rsidR="000F02AB" w:rsidRPr="000F02AB" w:rsidRDefault="000F02AB">
      <w:pPr>
        <w:rPr>
          <w:b/>
          <w:bCs/>
          <w:u w:val="single"/>
        </w:rPr>
      </w:pPr>
      <w:r w:rsidRPr="000F02AB">
        <w:rPr>
          <w:b/>
          <w:bCs/>
          <w:u w:val="single"/>
        </w:rPr>
        <w:t>Test Cases:</w:t>
      </w:r>
    </w:p>
    <w:p w14:paraId="10F837AE" w14:textId="55C8361F" w:rsidR="000F02AB" w:rsidRDefault="000F02AB">
      <w:r w:rsidRPr="000F02AB">
        <w:rPr>
          <w:b/>
          <w:bCs/>
        </w:rPr>
        <w:t>Test Case-1:</w:t>
      </w:r>
    </w:p>
    <w:p w14:paraId="7CD12CE8" w14:textId="2EDD538C" w:rsidR="000F02AB" w:rsidRDefault="000F02AB">
      <w:r>
        <w:t>X=1</w:t>
      </w:r>
    </w:p>
    <w:p w14:paraId="7BDADD6D" w14:textId="56DF4531" w:rsidR="000F02AB" w:rsidRDefault="000F02AB">
      <w:r>
        <w:t>PMF=0.2985</w:t>
      </w:r>
    </w:p>
    <w:p w14:paraId="6E760C54" w14:textId="77777777" w:rsidR="00A25B8D" w:rsidRPr="00A25B8D" w:rsidRDefault="00A25B8D">
      <w:pPr>
        <w:rPr>
          <w:b/>
          <w:bCs/>
        </w:rPr>
      </w:pPr>
      <w:r w:rsidRPr="00A25B8D">
        <w:rPr>
          <w:b/>
          <w:bCs/>
        </w:rPr>
        <w:t>Test Case-2:</w:t>
      </w:r>
    </w:p>
    <w:p w14:paraId="110DBB83" w14:textId="45C9EC2B" w:rsidR="000F02AB" w:rsidRDefault="00A25B8D">
      <w:r>
        <w:t>X=5</w:t>
      </w:r>
    </w:p>
    <w:p w14:paraId="4E1CBDDA" w14:textId="3A4DC868" w:rsidR="00A25B8D" w:rsidRDefault="00A25B8D">
      <w:r>
        <w:t>PMF=0.0793</w:t>
      </w:r>
    </w:p>
    <w:p w14:paraId="11AA8372" w14:textId="77777777" w:rsidR="00A25B8D" w:rsidRPr="00A25B8D" w:rsidRDefault="00A25B8D">
      <w:pPr>
        <w:rPr>
          <w:b/>
          <w:bCs/>
        </w:rPr>
      </w:pPr>
      <w:r w:rsidRPr="00A25B8D">
        <w:rPr>
          <w:b/>
          <w:bCs/>
        </w:rPr>
        <w:t>Test Case-3:</w:t>
      </w:r>
    </w:p>
    <w:p w14:paraId="550E216F" w14:textId="14B57DDF" w:rsidR="00A25B8D" w:rsidRDefault="00A25B8D">
      <w:r>
        <w:t>X=8</w:t>
      </w:r>
    </w:p>
    <w:p w14:paraId="6E26D3F2" w14:textId="1A05381D" w:rsidR="00A25B8D" w:rsidRDefault="00A25B8D">
      <w:r>
        <w:t>PMF=0.0517</w:t>
      </w:r>
    </w:p>
    <w:p w14:paraId="46CBF773" w14:textId="5EFA2F58" w:rsidR="000F02AB" w:rsidRDefault="000F02AB" w:rsidP="008240EF">
      <w:r>
        <w:t xml:space="preserve">Q4. </w:t>
      </w:r>
      <w:r w:rsidRPr="00DD52B7">
        <w:t>Calculate the CDF of the random variable X. Assume that X can take on the values given in the file</w:t>
      </w:r>
      <w:r>
        <w:t xml:space="preserve"> (numbers.txt)</w:t>
      </w:r>
      <w:r w:rsidRPr="00DD52B7">
        <w:t>.</w:t>
      </w:r>
    </w:p>
    <w:p w14:paraId="2CB6993B" w14:textId="77777777" w:rsidR="000F02AB" w:rsidRDefault="000F02AB" w:rsidP="008240EF">
      <w:pPr>
        <w:rPr>
          <w:b/>
          <w:bCs/>
          <w:u w:val="single"/>
        </w:rPr>
      </w:pPr>
    </w:p>
    <w:p w14:paraId="154D8616" w14:textId="3EF734EF" w:rsidR="008240EF" w:rsidRPr="004F1CB3" w:rsidRDefault="004F1CB3" w:rsidP="008240EF">
      <w:pPr>
        <w:rPr>
          <w:b/>
          <w:bCs/>
          <w:u w:val="single"/>
        </w:rPr>
      </w:pPr>
      <w:r w:rsidRPr="004F1CB3">
        <w:rPr>
          <w:b/>
          <w:bCs/>
          <w:u w:val="single"/>
        </w:rPr>
        <w:t>Test Cases:</w:t>
      </w:r>
    </w:p>
    <w:p w14:paraId="478AFBD5" w14:textId="77777777" w:rsidR="004F1CB3" w:rsidRPr="000F02AB" w:rsidRDefault="004F1CB3" w:rsidP="008240EF">
      <w:pPr>
        <w:rPr>
          <w:b/>
          <w:bCs/>
        </w:rPr>
      </w:pPr>
      <w:r w:rsidRPr="000F02AB">
        <w:rPr>
          <w:b/>
          <w:bCs/>
        </w:rPr>
        <w:t>Test Case-1:</w:t>
      </w:r>
    </w:p>
    <w:p w14:paraId="4C1CD0F5" w14:textId="7F7F090C" w:rsidR="004F1CB3" w:rsidRDefault="004F1CB3" w:rsidP="008240EF">
      <w:r>
        <w:t>X = 3</w:t>
      </w:r>
    </w:p>
    <w:p w14:paraId="0D9405EA" w14:textId="39EBF891" w:rsidR="004F1CB3" w:rsidRDefault="004F1CB3" w:rsidP="008240EF">
      <w:r>
        <w:t>CDF = 0.6023</w:t>
      </w:r>
    </w:p>
    <w:p w14:paraId="2CAB9284" w14:textId="57CD005E" w:rsidR="004F1CB3" w:rsidRPr="000F02AB" w:rsidRDefault="004F1CB3" w:rsidP="008240EF">
      <w:pPr>
        <w:rPr>
          <w:b/>
          <w:bCs/>
        </w:rPr>
      </w:pPr>
      <w:r w:rsidRPr="000F02AB">
        <w:rPr>
          <w:b/>
          <w:bCs/>
        </w:rPr>
        <w:t>Test Case-2:</w:t>
      </w:r>
    </w:p>
    <w:p w14:paraId="6E93F1B5" w14:textId="2983CAA1" w:rsidR="004F1CB3" w:rsidRDefault="004F1CB3" w:rsidP="008240EF">
      <w:r>
        <w:t>X=5</w:t>
      </w:r>
    </w:p>
    <w:p w14:paraId="40014147" w14:textId="7E4D6212" w:rsidR="004F1CB3" w:rsidRDefault="004F1CB3" w:rsidP="008240EF">
      <w:r>
        <w:t>CDF=0.776</w:t>
      </w:r>
    </w:p>
    <w:p w14:paraId="72594C7D" w14:textId="69C06D4E" w:rsidR="004F1CB3" w:rsidRPr="000F02AB" w:rsidRDefault="004F1CB3" w:rsidP="008240EF">
      <w:pPr>
        <w:rPr>
          <w:b/>
          <w:bCs/>
        </w:rPr>
      </w:pPr>
      <w:r w:rsidRPr="000F02AB">
        <w:rPr>
          <w:b/>
          <w:bCs/>
        </w:rPr>
        <w:t>Test Case-3:</w:t>
      </w:r>
    </w:p>
    <w:p w14:paraId="162E3203" w14:textId="20ACB480" w:rsidR="004F1CB3" w:rsidRDefault="004F1CB3" w:rsidP="008240EF">
      <w:r>
        <w:t>X=4</w:t>
      </w:r>
    </w:p>
    <w:p w14:paraId="1C955138" w14:textId="79F8B0B4" w:rsidR="004F1CB3" w:rsidRDefault="004F1CB3" w:rsidP="008240EF">
      <w:r>
        <w:t>CDF=0.6967</w:t>
      </w:r>
    </w:p>
    <w:p w14:paraId="120B696C" w14:textId="77777777" w:rsidR="004F1CB3" w:rsidRDefault="004F1CB3" w:rsidP="008240EF">
      <w:pPr>
        <w:rPr>
          <w:b/>
          <w:bCs/>
          <w:u w:val="single"/>
        </w:rPr>
      </w:pPr>
    </w:p>
    <w:p w14:paraId="267AE02E" w14:textId="381C64EF" w:rsidR="0037682E" w:rsidRDefault="0037682E" w:rsidP="0037682E"/>
    <w:p w14:paraId="345901A9" w14:textId="6B877E12" w:rsidR="000F02AB" w:rsidRPr="000F02AB" w:rsidRDefault="000F02AB" w:rsidP="000F02AB">
      <w:pPr>
        <w:jc w:val="center"/>
        <w:rPr>
          <w:b/>
          <w:bCs/>
          <w:u w:val="single"/>
        </w:rPr>
      </w:pPr>
      <w:r w:rsidRPr="000F02AB">
        <w:rPr>
          <w:b/>
          <w:bCs/>
          <w:u w:val="single"/>
        </w:rPr>
        <w:t>Practice Question</w:t>
      </w:r>
    </w:p>
    <w:p w14:paraId="5FAF5773" w14:textId="03AA24F9" w:rsidR="00DD52B7" w:rsidRDefault="00DD52B7">
      <w:r>
        <w:t>Q</w:t>
      </w:r>
      <w:r w:rsidR="004E1917">
        <w:t>1</w:t>
      </w:r>
      <w:r>
        <w:t>. Recall the statistical word printing question from last time. This question uses the same dataset</w:t>
      </w:r>
      <w:r w:rsidR="004E1917">
        <w:t>, which is given below</w:t>
      </w:r>
      <w:r>
        <w:t>. This time however you will print sentences randomly following the</w:t>
      </w:r>
      <w:r w:rsidR="00C971C1">
        <w:t xml:space="preserve"> specified</w:t>
      </w:r>
      <w:r>
        <w:t xml:space="preserve"> distribution</w:t>
      </w:r>
      <w:r w:rsidR="00C971C1">
        <w:t xml:space="preserve">. For example, consider that you gave the input as the word “I”. </w:t>
      </w:r>
      <w:proofErr w:type="spellStart"/>
      <w:proofErr w:type="gramStart"/>
      <w:r w:rsidR="00C971C1">
        <w:t>Lets</w:t>
      </w:r>
      <w:proofErr w:type="spellEnd"/>
      <w:proofErr w:type="gramEnd"/>
      <w:r w:rsidR="00C971C1">
        <w:t xml:space="preserve"> say that the words that follow “I” along with their frequencies are, for instance, {love: 9, am:1, hate:5, will: 2}. </w:t>
      </w:r>
      <w:r>
        <w:t xml:space="preserve"> </w:t>
      </w:r>
      <w:r w:rsidR="00C971C1">
        <w:t xml:space="preserve">Now suppose you have to print 34 random sentences of length 2 starting with I. The system should print “I love” 18 times, “I am” 2 times, “I hate” 10 times, “I will” 4 times approximately. </w:t>
      </w:r>
    </w:p>
    <w:p w14:paraId="48692A75" w14:textId="7916B13E" w:rsidR="004E1917" w:rsidRPr="006D540D" w:rsidRDefault="004E1917" w:rsidP="004E1917">
      <w:pPr>
        <w:pStyle w:val="Standard"/>
        <w:rPr>
          <w:rFonts w:ascii="Times New Roman" w:hAnsi="Times New Roman"/>
        </w:rPr>
      </w:pPr>
      <w:r>
        <w:rPr>
          <w:rFonts w:ascii="Times New Roman" w:hAnsi="Times New Roman"/>
        </w:rPr>
        <w:t>Dataset:</w:t>
      </w:r>
    </w:p>
    <w:p w14:paraId="058EA459" w14:textId="77777777" w:rsidR="004E1917" w:rsidRPr="006D540D" w:rsidRDefault="004E1917" w:rsidP="004E1917">
      <w:pPr>
        <w:pStyle w:val="Standard"/>
        <w:rPr>
          <w:rFonts w:ascii="Times New Roman" w:hAnsi="Times New Roman"/>
        </w:rPr>
      </w:pPr>
    </w:p>
    <w:p w14:paraId="4C4395A4" w14:textId="77777777" w:rsidR="004E1917" w:rsidRPr="006D540D" w:rsidRDefault="004E1917" w:rsidP="004E1917">
      <w:pPr>
        <w:pStyle w:val="Standard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the world and the things in it.</w:t>
      </w:r>
    </w:p>
    <w:p w14:paraId="57D08DF7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the way cheetah runs.</w:t>
      </w:r>
    </w:p>
    <w:p w14:paraId="76E33151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 xml:space="preserve">I am a man of </w:t>
      </w:r>
      <w:proofErr w:type="spellStart"/>
      <w:r w:rsidRPr="006D540D">
        <w:rPr>
          <w:rFonts w:ascii="Times New Roman" w:hAnsi="Times New Roman"/>
        </w:rPr>
        <w:t>honor</w:t>
      </w:r>
      <w:proofErr w:type="spellEnd"/>
      <w:r w:rsidRPr="006D540D">
        <w:rPr>
          <w:rFonts w:ascii="Times New Roman" w:hAnsi="Times New Roman"/>
        </w:rPr>
        <w:t>.</w:t>
      </w:r>
    </w:p>
    <w:p w14:paraId="04E7E28C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will be a rich guy.</w:t>
      </w:r>
    </w:p>
    <w:p w14:paraId="4EEABA8C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am a teenager so I am a rebel.</w:t>
      </w:r>
    </w:p>
    <w:p w14:paraId="1E0374B6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am an iconoclast and a fighter</w:t>
      </w:r>
    </w:p>
    <w:p w14:paraId="05A13A85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believe in education.</w:t>
      </w:r>
    </w:p>
    <w:p w14:paraId="154EAFF9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everything.</w:t>
      </w:r>
    </w:p>
    <w:p w14:paraId="06C1AB04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watch a movie every day.</w:t>
      </w:r>
    </w:p>
    <w:p w14:paraId="4ECA7DD6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hate pollution.</w:t>
      </w:r>
    </w:p>
    <w:p w14:paraId="494A5C39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 xml:space="preserve">I love the work of </w:t>
      </w:r>
      <w:proofErr w:type="gramStart"/>
      <w:r w:rsidRPr="006D540D">
        <w:rPr>
          <w:rFonts w:ascii="Times New Roman" w:hAnsi="Times New Roman"/>
        </w:rPr>
        <w:t>god</w:t>
      </w:r>
      <w:proofErr w:type="gramEnd"/>
      <w:r w:rsidRPr="006D540D">
        <w:rPr>
          <w:rFonts w:ascii="Times New Roman" w:hAnsi="Times New Roman"/>
        </w:rPr>
        <w:t>.</w:t>
      </w:r>
    </w:p>
    <w:p w14:paraId="44C0DC9C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the beauty of this world.</w:t>
      </w:r>
    </w:p>
    <w:p w14:paraId="35DC27B6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adore the way people try solve hard things.</w:t>
      </w:r>
    </w:p>
    <w:p w14:paraId="59EC3F31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am nothing but a blade of grass.</w:t>
      </w:r>
    </w:p>
    <w:p w14:paraId="57411EFB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will unleash a lot of prophecies and will bring down hordes of legions unto this earth to destroy you.</w:t>
      </w:r>
    </w:p>
    <w:p w14:paraId="784E5766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doing things in a peculiar way.</w:t>
      </w:r>
    </w:p>
    <w:p w14:paraId="707BEA8C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and hate probability. It is so stupid and fun at the same time.</w:t>
      </w:r>
    </w:p>
    <w:p w14:paraId="5CE1FEDC" w14:textId="77777777" w:rsidR="004E1917" w:rsidRPr="006D540D" w:rsidRDefault="004E1917" w:rsidP="004E1917">
      <w:pPr>
        <w:pStyle w:val="Textbody"/>
        <w:spacing w:after="0" w:line="288" w:lineRule="auto"/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the way software programs work.</w:t>
      </w:r>
    </w:p>
    <w:p w14:paraId="28AB22F7" w14:textId="769A9001" w:rsidR="004E1917" w:rsidRDefault="004E1917" w:rsidP="004E1917">
      <w:pPr>
        <w:rPr>
          <w:rFonts w:ascii="Times New Roman" w:hAnsi="Times New Roman"/>
        </w:rPr>
      </w:pPr>
      <w:r w:rsidRPr="006D540D">
        <w:rPr>
          <w:rFonts w:ascii="Times New Roman" w:hAnsi="Times New Roman"/>
        </w:rPr>
        <w:t>I love my room.</w:t>
      </w:r>
    </w:p>
    <w:p w14:paraId="22937991" w14:textId="0EAB6541" w:rsidR="004E1917" w:rsidRDefault="004E1917" w:rsidP="004E1917">
      <w:pPr>
        <w:rPr>
          <w:rFonts w:ascii="Times New Roman" w:hAnsi="Times New Roman"/>
        </w:rPr>
      </w:pPr>
    </w:p>
    <w:p w14:paraId="60581D38" w14:textId="77777777" w:rsidR="004E1917" w:rsidRDefault="004E1917" w:rsidP="004E1917"/>
    <w:sectPr w:rsidR="004E19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tbAwtjQ1NTU2MDdW0lEKTi0uzszPAykwrAUA5SbiCSwAAAA="/>
  </w:docVars>
  <w:rsids>
    <w:rsidRoot w:val="00DD52B7"/>
    <w:rsid w:val="00025F6D"/>
    <w:rsid w:val="000C3E2D"/>
    <w:rsid w:val="000F02AB"/>
    <w:rsid w:val="000F728E"/>
    <w:rsid w:val="00251A01"/>
    <w:rsid w:val="0037682E"/>
    <w:rsid w:val="004E1917"/>
    <w:rsid w:val="004F1CB3"/>
    <w:rsid w:val="00642180"/>
    <w:rsid w:val="00652A64"/>
    <w:rsid w:val="007B14B3"/>
    <w:rsid w:val="008240EF"/>
    <w:rsid w:val="00A25B8D"/>
    <w:rsid w:val="00A44872"/>
    <w:rsid w:val="00A83641"/>
    <w:rsid w:val="00AD3E8B"/>
    <w:rsid w:val="00C971C1"/>
    <w:rsid w:val="00DD5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ABB99"/>
  <w15:chartTrackingRefBased/>
  <w15:docId w15:val="{10544B8E-582C-4FE6-8C2E-629772835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14B3"/>
    <w:pPr>
      <w:spacing w:after="0" w:line="240" w:lineRule="auto"/>
    </w:pPr>
  </w:style>
  <w:style w:type="paragraph" w:customStyle="1" w:styleId="Standard">
    <w:name w:val="Standard"/>
    <w:rsid w:val="004E1917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" w:hAnsi="Liberation Serif" w:cs="Lohit Devanagari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4E1917"/>
    <w:pPr>
      <w:spacing w:after="140" w:line="276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0</TotalTime>
  <Pages>3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eer Ahmed</dc:creator>
  <cp:keywords/>
  <dc:description/>
  <cp:lastModifiedBy>Tanveer Ahmed</cp:lastModifiedBy>
  <cp:revision>27</cp:revision>
  <dcterms:created xsi:type="dcterms:W3CDTF">2021-09-09T05:33:00Z</dcterms:created>
  <dcterms:modified xsi:type="dcterms:W3CDTF">2021-09-14T03:57:00Z</dcterms:modified>
</cp:coreProperties>
</file>